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75A5619E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January </w:t>
      </w:r>
      <w:r w:rsidR="001C0FD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31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16EAB8ED" w14:textId="26F87499" w:rsidR="000B3251" w:rsidRDefault="002B5C6C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Raegan Wiegand</w:t>
      </w:r>
    </w:p>
    <w:p w14:paraId="707FF363" w14:textId="5754010D" w:rsidR="000B3251" w:rsidRDefault="002B5C6C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2B5C6C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02 11 Ave SW</w:t>
      </w:r>
    </w:p>
    <w:p w14:paraId="1D287D65" w14:textId="4E85A6A4" w:rsidR="002F6F08" w:rsidRDefault="002B5C6C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lgary</w:t>
      </w:r>
    </w:p>
    <w:p w14:paraId="5CA442E7" w14:textId="3C60C4C6" w:rsidR="007735AD" w:rsidRPr="002F6F08" w:rsidRDefault="002B5C6C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7735AD" w:rsidRP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2R 0E7</w:t>
      </w:r>
    </w:p>
    <w:p w14:paraId="660774D0" w14:textId="51AEECE3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Software </w:t>
      </w:r>
      <w:r w:rsidR="002B5C6C">
        <w:rPr>
          <w:rFonts w:ascii="Times New Roman" w:hAnsi="Times New Roman"/>
          <w:b/>
          <w:sz w:val="24"/>
          <w:szCs w:val="24"/>
        </w:rPr>
        <w:t>Development Intern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CC20D4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2BE3C7C5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7735AD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2B5C6C">
        <w:rPr>
          <w:rFonts w:ascii="Times New Roman" w:eastAsia="Malgun Gothic" w:hAnsi="Times New Roman"/>
          <w:sz w:val="24"/>
          <w:szCs w:val="24"/>
          <w:lang w:eastAsia="ko-KR"/>
        </w:rPr>
        <w:t>Raegan Wiegan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6C8A79C4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CC20D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bookmarkStart w:id="0" w:name="_GoBack"/>
      <w:bookmarkEnd w:id="0"/>
      <w:r w:rsidR="002B5C6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2B5C6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rcurve Inc, Calgary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</w:t>
      </w:r>
      <w:r w:rsidR="00C55F4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 </w:t>
      </w:r>
      <w:r w:rsidR="00C55F48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vocal team-oriented developer 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01C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DD30E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develop </w:t>
      </w:r>
      <w:r w:rsidR="002B5C6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r-setting innovative software products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</w:t>
      </w:r>
      <w:r w:rsidR="002B5C6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pecialized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</w:t>
      </w:r>
      <w:r w:rsidR="008B5E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feature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C55F4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kflow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35520D33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hardware components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</w:t>
      </w:r>
      <w:r w:rsidR="00C739C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Please look at the following project examples from my resume, which outlines the competencies that I can leverage to further the goals of</w:t>
      </w:r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646B9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rcurve Inc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064789CE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</w:p>
    <w:p w14:paraId="384D6D8E" w14:textId="57F702A6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Larger team size encouraged Scrum practices and agile principles </w:t>
      </w:r>
    </w:p>
    <w:p w14:paraId="3A3FE23A" w14:textId="59F1D436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ested with Robotium with automated TravisCI module testing</w:t>
      </w:r>
    </w:p>
    <w:p w14:paraId="2D66F5AF" w14:textId="1DA87063" w:rsidR="004D4325" w:rsidRP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xtensive use of Firestore and google maps API to allow users to track emotions</w:t>
      </w:r>
    </w:p>
    <w:p w14:paraId="1809E0CA" w14:textId="4B584963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15043CE6" w14:textId="59923D64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tilized MatPlotLib library to generate bar and pie charts to analyze query data</w:t>
      </w:r>
    </w:p>
    <w:p w14:paraId="0B03CB53" w14:textId="3563FD3E" w:rsidR="00FF405C" w:rsidRPr="00FF405C" w:rsidRDefault="004E027B" w:rsidP="00FF405C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ses Pandas and Folium to map crime statistics radius on google maps</w:t>
      </w:r>
    </w:p>
    <w:p w14:paraId="7426050D" w14:textId="0DA14E21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</w:t>
      </w:r>
      <w:r w:rsidR="00314440">
        <w:rPr>
          <w:rFonts w:ascii="Times New Roman" w:eastAsia="Malgun Gothic" w:hAnsi="Times New Roman"/>
          <w:sz w:val="24"/>
          <w:szCs w:val="24"/>
          <w:lang w:eastAsia="ko-KR"/>
        </w:rPr>
        <w:t xml:space="preserve">sk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set</w:t>
      </w:r>
      <w:r w:rsidR="008B5E7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646B99">
        <w:rPr>
          <w:rFonts w:ascii="Times New Roman" w:eastAsia="Malgun Gothic" w:hAnsi="Times New Roman"/>
          <w:sz w:val="24"/>
          <w:szCs w:val="24"/>
          <w:lang w:eastAsia="ko-KR"/>
        </w:rPr>
        <w:t>Arcurve</w:t>
      </w:r>
      <w:r w:rsidR="00DD0CCC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E11AC7">
        <w:rPr>
          <w:rFonts w:ascii="Times New Roman" w:eastAsia="Malgun Gothic" w:hAnsi="Times New Roman"/>
          <w:sz w:val="24"/>
          <w:szCs w:val="24"/>
          <w:lang w:eastAsia="ko-KR"/>
        </w:rPr>
        <w:t>software 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7BCD9" w14:textId="77777777" w:rsidR="00F37737" w:rsidRDefault="00F37737" w:rsidP="00610C39">
      <w:pPr>
        <w:spacing w:after="0" w:line="240" w:lineRule="auto"/>
      </w:pPr>
      <w:r>
        <w:separator/>
      </w:r>
    </w:p>
  </w:endnote>
  <w:endnote w:type="continuationSeparator" w:id="0">
    <w:p w14:paraId="39308BEE" w14:textId="77777777" w:rsidR="00F37737" w:rsidRDefault="00F37737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9848D" w14:textId="77777777" w:rsidR="00F37737" w:rsidRDefault="00F37737" w:rsidP="00610C39">
      <w:pPr>
        <w:spacing w:after="0" w:line="240" w:lineRule="auto"/>
      </w:pPr>
      <w:r>
        <w:separator/>
      </w:r>
    </w:p>
  </w:footnote>
  <w:footnote w:type="continuationSeparator" w:id="0">
    <w:p w14:paraId="1942A816" w14:textId="77777777" w:rsidR="00F37737" w:rsidRDefault="00F37737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YmtQC6kLcDLQAAAA=="/>
  </w:docVars>
  <w:rsids>
    <w:rsidRoot w:val="00600044"/>
    <w:rsid w:val="0006348B"/>
    <w:rsid w:val="00065F72"/>
    <w:rsid w:val="000A0E67"/>
    <w:rsid w:val="000B3251"/>
    <w:rsid w:val="000E7256"/>
    <w:rsid w:val="001079F7"/>
    <w:rsid w:val="00152210"/>
    <w:rsid w:val="00173EB4"/>
    <w:rsid w:val="001C0FDD"/>
    <w:rsid w:val="001E1994"/>
    <w:rsid w:val="0023664A"/>
    <w:rsid w:val="0029367E"/>
    <w:rsid w:val="0029799D"/>
    <w:rsid w:val="002B5C6C"/>
    <w:rsid w:val="002F6F08"/>
    <w:rsid w:val="00306949"/>
    <w:rsid w:val="00314440"/>
    <w:rsid w:val="003B798C"/>
    <w:rsid w:val="003C65D4"/>
    <w:rsid w:val="00436402"/>
    <w:rsid w:val="00441991"/>
    <w:rsid w:val="00460E13"/>
    <w:rsid w:val="00487F19"/>
    <w:rsid w:val="004A20D4"/>
    <w:rsid w:val="004B391C"/>
    <w:rsid w:val="004D4325"/>
    <w:rsid w:val="004E027B"/>
    <w:rsid w:val="004F6045"/>
    <w:rsid w:val="00546E3C"/>
    <w:rsid w:val="00584273"/>
    <w:rsid w:val="00600044"/>
    <w:rsid w:val="00610C39"/>
    <w:rsid w:val="00646B99"/>
    <w:rsid w:val="00654FB3"/>
    <w:rsid w:val="00675B65"/>
    <w:rsid w:val="00682710"/>
    <w:rsid w:val="006C01AF"/>
    <w:rsid w:val="00700609"/>
    <w:rsid w:val="00703F20"/>
    <w:rsid w:val="007107BF"/>
    <w:rsid w:val="0073551E"/>
    <w:rsid w:val="007735AD"/>
    <w:rsid w:val="00791EC1"/>
    <w:rsid w:val="007D7B01"/>
    <w:rsid w:val="007F2063"/>
    <w:rsid w:val="0084508F"/>
    <w:rsid w:val="00893D16"/>
    <w:rsid w:val="008A4D3C"/>
    <w:rsid w:val="008B5E74"/>
    <w:rsid w:val="008B7712"/>
    <w:rsid w:val="00931C3F"/>
    <w:rsid w:val="009B69F9"/>
    <w:rsid w:val="00A84F8B"/>
    <w:rsid w:val="00AC0926"/>
    <w:rsid w:val="00AD183E"/>
    <w:rsid w:val="00AF01CB"/>
    <w:rsid w:val="00AF11F8"/>
    <w:rsid w:val="00B54EDB"/>
    <w:rsid w:val="00B921A1"/>
    <w:rsid w:val="00BD2B06"/>
    <w:rsid w:val="00BE6A0B"/>
    <w:rsid w:val="00C04CB7"/>
    <w:rsid w:val="00C44EB3"/>
    <w:rsid w:val="00C55F48"/>
    <w:rsid w:val="00C56E94"/>
    <w:rsid w:val="00C739CF"/>
    <w:rsid w:val="00C94FBD"/>
    <w:rsid w:val="00C97309"/>
    <w:rsid w:val="00CA48CD"/>
    <w:rsid w:val="00CB4398"/>
    <w:rsid w:val="00CC20D4"/>
    <w:rsid w:val="00CC7CEC"/>
    <w:rsid w:val="00D2205C"/>
    <w:rsid w:val="00D264D0"/>
    <w:rsid w:val="00D448D5"/>
    <w:rsid w:val="00DD0CCC"/>
    <w:rsid w:val="00DD30E3"/>
    <w:rsid w:val="00DE6419"/>
    <w:rsid w:val="00DF20CB"/>
    <w:rsid w:val="00E11AC7"/>
    <w:rsid w:val="00E40F11"/>
    <w:rsid w:val="00E83B61"/>
    <w:rsid w:val="00ED73C6"/>
    <w:rsid w:val="00F16533"/>
    <w:rsid w:val="00F37737"/>
    <w:rsid w:val="00F37CD6"/>
    <w:rsid w:val="00F8205A"/>
    <w:rsid w:val="00FE1FE8"/>
    <w:rsid w:val="00FF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C7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CE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E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CE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61</cp:revision>
  <cp:lastPrinted>2020-01-31T22:22:00Z</cp:lastPrinted>
  <dcterms:created xsi:type="dcterms:W3CDTF">2020-01-11T20:38:00Z</dcterms:created>
  <dcterms:modified xsi:type="dcterms:W3CDTF">2020-01-31T22:28:00Z</dcterms:modified>
</cp:coreProperties>
</file>